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) ผู้เข้าร่วมที่อยู่ด้านนอกถ้าได้ยินเสียงนี้พร้อมสำหรับการนำเสนอถัดไปครับ ทุกคนคะ เราใกล้ต่อไปแล้ว ขอเรียนเชิญกลับเข้าประจำที่นั่งค่ะ ขอบคุณมากค่ะทุกท่าน ขอความกรุณาเข้าประจำที่นั่ง เพื่อเราจะได้เริ่มการนำเสนอในช่วงต่อไป ทุกคนพร้อมสำหรับการนำเสนอไหมครับ พร้อมสำหรับที่จะฟังท่านวิทยากรท่านต่อไป ผู้ช่วยศาสตราจารย์ แพทย์หญิง จรินรัตน์ สิริรัฐวรรณ ศูนย์ประสาทหูเทียมและฟื้นฟูการได้ยิน ภาควิชา โสต คอ นาสิก วิทยา ศูนย์การแพทย์ สมเด็จพระเทพรัตนราชสุดาฯ สยามบรมราชกุมารี มหาวิทยาลัยศรีนครินทรวิโรฒ ขอปรบมือต้อนรับท่านอาจารย์ แพทย์หญิง จรินรัตน์ สิริรัฐวรรณ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ญ.จรินรัตน์) สวัสดีค่ะ ท่านสุภาพสตรีและสุภาพบุรุษ รวมถึงท่านผู้มีเกียรติทุกท่าน ดิฉัน แพทย์หญิง จรินรัตน์ สิริรัฐวรรณ เป็นแพทย์หู คอ จมูก จากมหาวิทยาลัยศรีนครินทรวิโรฒ ดิฉันจะพูดถึงเรื่องของความก้าวหน้า ในการผ่าตัดใส่ประสาทหูเทียม และการฟื้นฟู เนื่องจากว่าในแต่ละปีก็มีการผ่าตัด เพื่อที่จะใส่ประสาทหูเทียม เรามีการให้บริการ การผ่าตัดใส่ประสาทหูเทียม กับผู้รับบริการเป็นจำนวนมากในแต่ละปี และเรามีการให้การฟื้นฟูหลังจากนั้นด้วยนะคะ การผ่าตัดใส่ประสาทหูเทียมนะคะ เป็นบริการที่ได้รับความสนใจ แล้วก็ตอนนี้เรามีเรียกว่ารูปแบบหรือขั้นตอนการให้บริการ ที่คำนึงถึงในเรื่องของปัญหาเกี่ยวกับมิติทางสังคม รวมถึงเรื่องของการพัฒนาภาษาหลังจากการผ่าตัดใส่ประสาทหูเทียมรวมถึงคำนึงเรื่องเศรษฐกิจและปัจจัยอื่น ๆ มากยิ่งขึ้น ถ้าเกิดว่าการผ่าตัดใส่ประสาทหูเทียมนั้นสำเร็จและมีการฟื้นฟู ผู้ที่ได้รับการผ่าตัดก็จะได้เช่นเดียวกับคนทั่วไป ประสาทหูเทียมนั้นเป็นส่วนหนึ่งของประสาทหูชั้นใน อยู่ในประสาทหูชั้นใน เรามีประสาทหูเทียมนี้จะถูกผ่าตัดใส่เข้าไปข้างใน ตรงที่เป็นรูปก้นหอย แล้วก็จะเป็นตัวรับสัญญาณเพื่อที่จะส่งไปยังสมอง แล้วก็สามารถที่จะทำให้เรารับเสียงที่เราได้ยินผ่านประสาทหูเทียมนี้ได้ โดยมากแล้วผู้ที่มีความจำเป็นต้องการผ่าตัดใส่ประสาทหูเทียมนั้น ก็จะมาจากการที่มีผลในประสาทหูชั้นใน ในภาพนี่เป็นประสาทหูชั้นนอกและประสาทหูชั้นใน คนทั่วไปนั้นจะมีเซลล์ที่ใช้ในการรับเสียง แล้วก็มีส่วนของเซลล์ที่ใช้ในการสนับสนุน ถ้าเกิดว่ามีสิ่งที่มีปัญหา หรือว่ามีความไม่สมบูรณ์ของเซลล์ประสาทเหล่านี้ ก็จะมีผลในเรื่องของการรับเสียง การที่เซลล์หรือประสาทรับเสียงด้วยกัน เช่น มีปัญหาตั้งแต่แรกเกิด หรือในระหว่างก่อนคลอด หรือว่าในระหว่างตั้งครรภ์ หรือว่ามีการติดเชื้อ มีปัญหาสุขภาพบางอย่างในระหว่างตั้งครรภ์ ก็มีผลต่อการได้ยินของเด็กได้ ในเรื่องของการในเรื่องของการประสบปัญหาของการสูญเสียประสาทหู หรือว่าประสาทหูถูกทำลาย เราสามารถแก้ไขได้ในบางกรณี แต่ว่าในบางกรณีก็จะต้องได้รับการรักษาในด้านอื่น ๆ ควบคู่ไปด้วย เช่น การได้รับยา ได้รับยาแก้อักเสบต่าง ๆ ก็เป็นส่วนหนึ่งของการป้องกันปัญหาเหล่านี้ เวลาที่กระแสประสาทได้ส่งไปในส่วนของความเจ็บปวด เราสามารถที่จะตรวจสอบในเรื่องของความสมบูรณ์ ของการสื่อประสาทต่าง ๆ ของประสาทหูและการได้ยิน หลังจากการตรวจสอบ ถ้าเกิดว่ามีผู้รับบริการท่านใด ที่มีความจำเป็นที่จะต้องได้รับการผ่าตัดการใส่ประสาทหูเทียม เราก็สามารถจะดำเนินการได้ ซึ่งการผ่าตัดในลักษณะนี้ดำเนินการมาเป็นเวลาหลายสิบปีแล้ว แล้วก็การผ่าตัดนั้นประสบความสำเร็จเป็นอย่างดี และดำเนินการได้อย่างปลอดภัย สิ่งที่สำคัญหลังจากการผ่าตัดก็คือการฟื้นฟูหลังจากการผ่าตัดใส่ประสาทหูเทียมแล้ว เมื่อเราเปิดอุปกรณ์ประสาทหูเทียมครั้งแรก จะนับเป็นวันแรกที่ได้ยินเสียงสำหรับผู้ที่ผ่าตัดใส่ประสาทหูเทียม จะเช่นเดียวกับเด็กแรกเกิดที่เกิดมาในวันแรก และนับเป็นวันแรกของการได้ยิน ที่จะค่อย ๆ มีประสบการณ์ในการได้ยินเสียงต่าง ๆ และพัฒนาไปสู่การพูด หรือการเปล่งเสียงต่อไป เรื่องของการฟื้นฟูนั้นเป็นสิ่งสำคัญ ที่ไม่ใช่เรื่องของการฟื้นฟูนั้นเป็นสิ่งสำคัญ แต่ไม่ว่าจะเป็นผู้ดูแล แพทย์หู คอ จมูก ครู หรือว่ากุมารแพทย์ รวมถึงผู้ฟื้นฟู รวมถึงก็จะต้องเป็นผู้ที่ทำงานร่วมกัน ในการฟื้นฟูนี้ ถ้าเกิดว่าเด็กนั้นเรียนในระดับอนุบาล แล้วก็มีความยากลำบากในการฟัง ในการเปล่งเสียงเราก็จะมีการกลับมาหารือกันในทีมฟื้นฟู แล้วก็พยายามที่จะหาทางแก้ไข หรือช่วยสนับสนุน หลายครั้งจะต้องใช้เวลาในการฟื้นฟูเป็นเวลาต่อเนื่องยาวนาน อาจจะ 5 ปี หรือ ๒ ปี แล้วแต่กรณี เวลาที่เราทำการผ่าตัดใส่ประสาทหูเทียม เราจะมีอิเล็กโทรดพัฒนา ๒๒ คู่ เพื่อที่จะพัฒนาในเรื่องของการได้ยิน คือสิ่งที่เราพยายามออกแบบก็คือให้บาง เบา แล้วก็เล็ก แล้วก็ให้ปลายแหลมของอิเล็กโทรด อันนี้เพื่อลดความเสียหายในโครงสร้างของคล็อกเคลียร์ ในอดีตที่ผ่านมาเราต้องการ ๒๒ ตอนนี้เราใช้แค่ 10 ก็คือประมาณครึ่งหนึ่งของเรสเซอร์อิเล็กโทรด อันนี้มีค่าใช้จ่ายค่อนข้างสูง แล้วก็มีคุณภาพสูง แล้วก็ใช้อิเล็กโทรดแล้วก็ค่อนข้างที่จะยาก ในค็อกเคลียร์นี้จะเป็นจุดที่สามารถที่จะใส่สิ่งแปลกปลอมเข้าไปได้ค่อนข้างยาก เราต้องมีแนวทาง คือคนไข้บางคน จากนั้นเป็นเรื่องของโปรแกรมมิง ที่ผ่านมาใช้คอมพิวเตอร์ที่ต้องมีการตรวจเสียงตรวจสอบ แล้วก็รวมทั้งเรื่องความต้านทานอะไรต่าง ๆ ตรวจสอบว่า อิเล็กโทรดทำงานได้จริงหรือเปล่า เพราะว่าค่อนข้างมีราคาสูง เพราะฉะนั้นเราต้องมั่นใจว่าอุปกรณ์ที่เราเอามาทำงานได้จริง เพราะฉะนั้นเรื่องของการโปรแกรมมิ่งเราจะใช้วิธีการโปรแกรมมิ่งทางไกล ซึ่งเราจะนำ คือหลังจากการผ่าตัดนี้เราก็เอาไปใส่ไว้ในผิวหนัง แล้วก็สามารถที่จะติดตามการทำงานระยะไกลได้ อันนี้เป็นโค้ดอย่างหนึ่งของค็อกเคลียร์ เป็นครึ่งรอบ จะเห็นว่ามีสีเข้ม ๆ แล้วก็จากนั้นก็เป็นที่เป็นโลโทรด อันนี้จะแปลว่าคุณได้ยินเสียงค่อนข้างดัง อันต่อมาก็จะเป็นการเริ่มสูญเสียการได้ยิน คือจะเหมือนกับปิ๊บ ๆ ก็คือจะมีลักษณะเสียงที่แตกต่างกัน ของคินีตุทถ้าคุณสามารถที่จะตรวจสอบได้ก่อน ถ้าเป็นผู้สูงอายุเขาก็มีโอกาสสูง หรืออาจจะมีคอเลสเตอรอลสูงแล้วก็มีการบริโภคน้ำตาลค่อนข้างเยอะ ถ้าเกิดเหตุการณ์อะไรขึ้นก็จะมีเสียงเตือน ถ้ามีเสียงเตือนขึ้นมาในหูก็ต้องไปเช็กในส่วนของหูชั้นในก็จะมีก็จะเป็นอิเล็กโทรด 22 อัน แต่ละอิเล็กโทรดก็จะส่งไปที่เซลล์ ส่งสัญญาณไปที่เซลล์ผู้ป่วยเมื่อมีสัญญาณก็จะได้ยินเสียงสัญญาณหนึ่ง ๆ แล้วก็มาผสานด้วยกัน เป็นเสียงธรรมชาติ คล้าย ๆ กับเสียงเครื่องยนต์ การประเมินผลบางอย่างก็ค่อนข้างมีราคาสูงซึ่งก็จะได้เสียงที่คล้ายปกติ ซึ่งถ้าคุณฟังเหมือนคุณฟังเสียงใน MP3 อันต่อมาก็จะเป็นอิเล็กโทรดแบบสั้น ก็จะ cover ตัวค็อกเคลียร์ อันนี้คือเมื่อคุณได้ยินเสียงปกติเสียงจะเดินผ่านอากาศเข้ามา ผ่านในหูชั้นใน แล้วก็มีการสั่น เยื่อเมมเบรน เยื่อแก้วหูก็จะสั่น จากนั้นกระดูกชั้นในก็จะสั่น แล้วก็จะแปลงคลื่น ก็จะเปลี่ยนเป็น electric เป็นไฟฟ้า แล้วก็จะมีระบบที่จะมาเก็บเสียงที่จะส่งไปที่สมอง แล้วก็สมองก็จะมีหลาย ๆ จุดที่จะทำหน้าที่ในการแปลข้อมูลเสียงแล้วก็ส่งกลับมาให้ เพราะฉะนั้นก็จะมีทางเดินหลายทางเดินก็จะมีค่าคงที่ในเรื่องของเวลา คือถ้าคุณได้ยินจากหูข้างหนึ่ง ถ้าหูข้างนี้เสียหาย เช่น หูข้างขวาของผมก็อาจจะสูญเสียการได้ยิน ถ้าใส่เข้าไปประสาทหูเทียมหูเราก็จะได้ยินเร็วขึ้น หูข้างซ้าย หูข้างขวา จะเห็นว่าหูข้างขวาจะได้ยินเสียงเร็วขึ้น เพราะว่าอยู่ใกล้เส้นประสาทแล้วก็อยู่ใกล้สมอง คนไข้บางรายในอดีต คือถ้าเขามีสูญเสียการได้ยินมาประมาณหนึ่งปีแล้ว เราก็จะไม่แนะนำให้ใช้ประสาทหูเทียม เพราะว่าเขาจะได้ยินเสียงแปลก ๆ เป็นเสียงผสมกัน ไม่ใช่เสียง แต่ถ้าพอเวลาผ่านไป เราก็ได้เรียนรู้จากคนไข้บางรายว่า บางคนเขาก็จะมีความสามารถในการได้ยินแตกต่างกัน คือแล้วแต่ระดับความรุนแรงของการสูญเสียการได้ยิน ก็จะมีการดัดแปลงคือตอนนี้ ปัจจุบันนี้เราก็มีเงื่อนไข แล้วก็เปลี่ยนเงื่อนไขในการให้บริการใส่ประสาทหูเทียมเล็กน้อย</w:t>
      </w:r>
      <w:r>
        <w:t xml:space="preserve"> </w:t>
      </w:r>
      <w:r>
        <w:t xml:space="preserve">อย่างเช่น เรื่องของการใส่ประสาทหูเทียมแบบไฮบริด ค่อนข้างเล็กแล้วก็บาง แล้วเราก็จะใส่เข้าไปในส่วนที่ค่อนข้างเล็ก คือต้องทำให้เป็นรูในเรียกว่า Cochlear ออสโตมี ใส่เข้าไปข้างในสบายมากค่ะ ใส่ในประสาทหูชั้นใน และเราก็สามารถใช้ในเรื่องของในลักษณะของการผ่าตัดนี้ ในคนที่สูญเสียการได้ยินอย่างมาก แล้วก็ในประเทศไทยเรามีสวัสดิการคนที่สูญเสียการได้ยิน สามารถที่จะรับเครื่องช่วยฟังได้ แต่ว่าในลักษณะของการผ่าตัดนั้น เพื่อจะใส่หูเทียมยังไม่ได้ครอบคลุม และมีค่าใช้จ่ายค่อนข้างสูง แล้วก็พยายามที่จะให้การผ่าตัดใส่ประสาทหูเทียม ไม่กระทบกระเทือนต่อเซลล์ประสาทอื่น ๆ ในช่องมากเกินไป ทำไมถึงใช้วิธีแบบการผ่าตัดใส่ประสาทหูเทียม เนื่องจากว่าจะช่วยสามารถได้ยินคลื่นความถี่ที่สูงขึ้นได้ ทำให้มีประสิทธิภาพในการฟังได้ดีมากกว่า และสามารถจะเพิ่มคุณภาพชีวิตของคนไข้ให้ดียิ่งขึ้น หลายคนสามารถได้ยินเหมือนกับคนทั่วไป แต่ว่าจะได้ยินเหมือนเป็นเสียงที่ไม่สามารถแยกออกว่าเป็นเสียงอะไร บางคนอาจจะต้องทำงานกับพยาบาล หรือพยายามจะบอกว่าเราควรจะต้องผ่าตัดการใส่ประสาทหูเทียม แต่ว่าตอนนี้ประเทศไทยยังทำไม่ได้ เป็นเทคนิคใหม่ แต่ในบางประเทศสามารถทำได้แล้ว สำหรับผู้สูงอายุในบางประเทศก็จะมีการผ่าตัดใส่ประสาทหูเทียมเช่นกัน เพื่อที่จะพัฒนาให้มีคุณภาพชีวิตที่ดีขึ้น สามารถได้ยินได้มากขึ้น หลังจากผ่าตัดใส่ประสาทหูเทียมก็ได้ผลดี มีเรื่องของการใส่แถบขั้วไฟฟ้า เพื่อที่จะทำให้สามารถที่จะรับเสียงได้ดีขึ้น ซึ่งเป็นเทคนิคในการผ่าตัด ซึ่งจะต้องทำด้วยความชำนาญ และจะต้องทำด้วยความระมัดระวัง ในการที่จะผ่าตัด เพื่อที่จะให้การรับเสียง และการใช้งานไม่เกิดความเสียหายต่อเซลล์ประสาท ในเรื่องของการผ่าตัดใส่ประสาทหูเทียมนั้น ถือว่าดีกว่าที่จะไม่ผ่าตัด เพราะว่าสำหรับคนไข้บางคน เขาไม่มีโอกาสที่จะได้ยิน สูญเสียการได้ยินไปเกือบทั้งหมดแล้ว เมื่อเขาผ่าตัดเขาก็สามารถที่จะมีการได้ยินมากยิ่งขึ้น กลับมา แต่อาจจะต้องมีการปรับ ในเรื่องของคนไข้ ถ้าเกิดว่ามีความสูญเสียการได้ยินมาเป็นเวลาหลายปี ก็มีผลต่อเรื่องของการผ่าตัดเช่นกัน มันเป็นอันตรายต่อคนไข้ก็ไม่ควรจะรับประทานอาหาร ที่เป็นอาหารหมักดองสำหรับคนไข้ที่เป็นคนไข้เด็กมากกว่าคนไข้ที่มีอายุมาก แต่ถ้าเกิดว่าเป็นผู้ใหญ่ที่มีทักษะในการใช้ภาษามาก่อน เขาสามารถที่จะผ่าตัดแล้วก็ใช้เวลา 1 - 2 เดือน ในการที่จะปรับตัวแล้วก็จะทำให้การได้ยินดีขึ้นได้ ปัจจุบันเรามีเทคโนโลยีที่สูงขึ้น สำหรับเรื่องของประสาทหูเทียม ก็คืออาจจะมีราคาสูงหน่อย</w:t>
      </w:r>
      <w:r>
        <w:t xml:space="preserve"> </w:t>
      </w:r>
      <w:r>
        <w:t xml:space="preserve">แต่ว่ายิ่งราคาสูงก็มักจะได้คุณภาพดีมากยิ่งขึ้นด้วย ของขั้วไฟฟ้าที่มีประสิทธิภาพดี บางทีใช้ platinum บางทีใช้โลหะคือเนื่องจากว่า ถ้าเกิดว่าทำจากโลหะที่มีคุณภาพถูก ต่ำกว่าโลหะ ที่มีราคาแพง ในประเทศของเราเราใช้เทคนิค เนื่องจากว่าคนไข้บางคนมีการปวดหัว แล้วก็ศีรษะบวมหลังจากการผ่าตัด อาจจะมีปัญหาเรื่องของการมีสารคัดหลั่งในสมองหลังการผ่าตัด พยายามที่จะใช้เทคนิคในการแก้ไขเป็นเทคนิคทางการผ่าตัด เพื่อจะช่วยหลีกเลี่ยงปัญหาเหล่านี้ เราพยายามที่จะทำให้การผ่าตัดสามารถที่จะใส่ประสาทหูเทียมไปได้อย่างมีประสิทธิภาพมากยิ่งขึ้น รู้สึกว่ามี เพราะว่าเป็นขั้วไฟฟ้าก็จะต้องมีการทำสายดิน คือเขาบอกว่าเขามีความเจ็บปวดข้างในหู คือตอนนี้เราไม่มี ground เราจะต้องใช้อุปกรณ์ Cochlear แต่ฉันก็อยากจะแนะนำว่าให้มี ground คือถ้ามี ground 1 ขั้ว คือตัวประสาทหูเทียมก็จะมี Electric 2 ขั้ว ก็จะมีสำหรับอันหนึ่งเป็น ground ใช้สำหรับ ground ใส่ ก็จะเอา ground ไปไว้อยู่ข้างใต้ Cochlear อันนี้จะเป็น Cochlear ในแบบที่เราเห็นค่อนข้างเล็ก ประมาณสัก 1 - 2 มิลลิเมตร ตอนนี้ 0.8 มิลลิเมตร ค่อนข้างเล็ก แล้วก็จะไม่ไปทำงานเซลล์ข้างใน อันนี้นโยบายเกี่ยวกับการสูญเสียการได้ยินของประเทศไทย เป็นนโยบายเกี่ยวกับ คนหูหนวกหรือหูตึง ก็คืออยากจะให้ร้ฐบาล ตอนนี้ก็ให้สนับสนุนคนไข้ของเราทุกคน และรวมทั้งให้ค่ารักษาพยาบาล หรือเราจะต้องมีการคัดกรองเด็กแต่ละคนด้วย แล้วก็อยากจะให้คนไข้ได้มีความรู้ อย่างเช่น คนที่สูงอายุเขาอาจจะไปผับไปอะไร เขาจะได้ยินเสียงดนตรีค่อนข้างดัง ซึ่งค่อนข้างจะเป็นอันตรายต่อเซลล์ในประสาทหู เราอยากจะให้คนไข้ได้มาพบเราแล้วก็มาตรวจหาให้เจอ อันนี้เป็นวิทยาศาสตร์ของประเทศแล้ว ปีที่แล้วเราก็มีการประชุมวันที่ 3 มีนาคม ที่สวนลุมพินีเป็นวันแห่งการได้ยินโลก ปีที่แล้วเรามีสถาบันประมาณสัก ๒๐ แห่ง ที่ทำงานปฏิบัติหน้าที่ในจังหวัดต่าง ๆ ในประเทศไทยเข้ามาร่วม ปีนี้ศรีนครินทร์วิโรฒที่วันที่ 23 เราก็จะเป็นเจ้าภาพในการจัดงานและเราก็จะเชิญเจ้าหน้าที่ของ WHO มาช่วยเปิดงานและขอเชิญชวนทุกท่านเข้าไปที่ มศว ปีหน้านะครับ ก็จะจัดวันที่ ๑ ถึง ๓ มีนาคม ปี ๒๐๒๐ แล้วก็จะมีการตรวจการได้ยินให้ฟรี มีบริการให้ฟรี ขอต้อนรับปีหน้านะคะ ทุกท่านปีหน้า ขอบคุณค่ะ ให้กับดอกเตอร์จรินรัตน์ ดอกเตอร์จรินรัตน์เป็นคนที่ทำงานหนักมาก ไม่มีคำถาม ขออภัยด้วย หรือว่า ๑ คำถามหรือไม่คะ ขอ 1 คำถามเท่านั้นนะคะ การใส่ประสาทหูเทียมในประเทศไทยยังไม่มีใช่ไหมครับ ถ้าที่มาไทยแล้ว ผู้สูงอายุที่มีการได้ยินแล้ว สามารถใส่ได้ไหมครับ เหมือนผมนี้เกิดมาจนสูงอายุแล้วสามารถใส่ประสาทหูเทียมได้ไหมครับ</w:t>
      </w:r>
    </w:p>
    <w:p>
      <w:pPr>
        <w:pStyle w:val="BodyText"/>
      </w:pPr>
      <w:r>
        <w:t xml:space="preserve">(พญ.จรินรัตน์) การใส่ประสาทหูเทียมสำหรับคนที่ได้ยินเสียงให้ตอบภาษาไทยหรือภาษาอังกฤษภาษาไทยนะคะ ก็คือคนที่มีประสาทหูเสื่อมหลังจากที่มีภาษาแล้ว สามารถผ่าตัดการได้ยินให้กลับเป็นปกติ ให้ใกล้เคียงปกติได้ สำหรับคนไข้ ที่เกิดมาแล้วพิการคือไม่ได้ยินตั้งแต่เกิด แล้วรอจนกระทั่งอายุเยอะใส่เข้าไป ได้ยินแต่การเรียนรู้ หรือการออกภาษาค่อนข้างจะยากนิดหนึ่ง แต่บางคนก็ใส่เพื่อที่เขาจะได้ยินค่ะ ได้ยินประกอบกับอ่านปาก แล้วก็ใช้ภาษามือ แต่ว่าจะยาก เพราะว่าคนไข้กลุ่มนี้จะใช้ภาษามือเก่ง เพราะฉะนั้นประสาททางตา เขาเก่งเขาจะไม่ค่อยใช้ประสาทหู เพราะหูทิ้งมานานค่ะ พิธีกรแปลสิ่งที่คุณหมอได้พูดเมื่อสักครู่นี้ สำหรับคนที่พิการภายหลัง หูหนวกภายหลัง คือถ้าได้เรียนรู้การสื่อสารมาแล้ว การใส่ Cochlear เข้าไป ก็จะต้องมีการเปิดวงจรจะได้ยินเสียงมาทันที แต่ว่าต้องใช้เวลาในการปรับตัวประมาณสัก 2-3 เดือน เพื่อให้ได้ยินคมชัดขึ้น ล้วก็สามารถตรวจจับเสียงได้ดีขึ้น แล้วก็สามารถเข้าใจได้ คนที่ไม่ได้พูดภาษามา 15 ปี ก็จะเป็นเรื่องยากที่จะสื่อสาร สำหรับผู้สูงอายุ หรือว่าคนที่ไม่ได้ยินเสียง แล้วก็ใช้ภาษามือมาประมาณ ๒๐ ปี ค่อนข้างยาก รู้ไหมครับ เพราะว่าเราใช้ภาษามือค่อนข้างเร็วอยู่แล้ว เพราะฉะนั้นเราก็จะไม่ค่อยได้ใช้หูเท่าไร แต่ว่าบางคนเขาก็อยากได้ยิน เนื่องจากว่าเขามีเงิน เขาก็เลยมาผ่าตัด แล้วเขาก็สามารถใช้ได้ตั้งแต่ภาษามือ แล้วก็อาจจะได้ยินประกอบกันไปด้วย เขาก็สามารตรวจจับเสียงได้ เช่น ถ้าเกิดได้ยินเสียงปิ๊บ ๆ คุณก็จะรู้ว่ามีรถตามมาข้างหลัง อะไรทำนองนี้เป็นต้น ขอบคุณมากค่ะ ผมได้รับความพิการทางการได้ยินในปี 2014 ประมาณสัก 5 ปีที่แล้ว หลังจากที่ได้ฝังประสาทหูเทียม ก่อนอื่นผมก็ต้องฟื้นฟูร่างกายตัวเองก่อน เพราะใช้เวลานานมากกว่าจะได้เครื่องช่วยฟัง ใช้เวลาประมาณ ๖ เดือน ก็ค่อนข้างนาน แล้วผมก็ได้ยินเสียงขึ้นมาใหม่ และได้ยินเสียงปิ๊บ ๆ ประมาณนี้ ตอนที่ผมไปอเมริกาในปี ๒๐๑๑ ผมไม่ค่อยได้ยินเท่าไร</w:t>
      </w:r>
      <w:r>
        <w:t xml:space="preserve"> </w:t>
      </w:r>
      <w:r>
        <w:t xml:space="preserve">แล้วก็ดูเหมือนว่าก็มีปัญหาเกี่ยวกับการออกแบบการได้ยิน จากนั้นก็มีการย้ายไปเรียนอีกมหาวิทยาลัยหนึ่ง คือผมไม่ได้ใช้ภาษามือประมาณปีหนึ่ง แล้วก็ได้กลับมาประเทศไทยก็ได้มาผ่าตัด แล้วผมก็ได้ใส่หลังจาก ๖ เดือน ก็ได้มีการฝึกฟังหลาย ๆ ครั้ง เช่น คำภาษาอังกฤษ ไปเอาโทรศัพท์มา คือจริง ๆ แล้วผมไม่ได้ยินเสียงตัว เอส ดีเท่าไร คือก็เป็นปัญหาเหมือนกัน อยากพูดกับภรรยาไหม ใช่ครับ ผมได้ยินที่อาจารย์มะลิวัลย์พูด แต่ว่าบางเสียงก็ไม่ชัด ก่อนที่จะผ่าตัดผมก็อยากจะอธิบายนิดหนึ่งว่า ผมได้รับข้อมูลอะไรบ้างก่อนนั้น เช่น เสียงตัว เอส เป็นเสียงที่มีความถี่สูง ผมจะไม่ค่อยได้ยิน คือเพราะเนื่องจากว่าถ้าเป็นเสียงต่ำมาก สูงมาก ก็จะไม่ได้ยิน คือถ้าเป็นเสียงต่ำ ๆ ผมจะได้ยินค่อนข้างดี แต่ถ้าพูดเสียงความถี่สูงอันนี้ก็จะไม่ได้ยินพูดแบบนี้ผมได้ยินครับ อันนี้เสียงสูงนะครับ อันนี้ค่อนข้างฟังยาก เพราะว่าจะเหมือนเสียงรบกวนอะไรบางอย่าง เพราะฉะนั้นก็ต้องตั้งใจฟังนิดหนึ่ง แต่ถ้าพูดด้วยเสียงแบบนี้ อย่าพูดยาวเดี๋ยวเราจะไม่ได้ทานข้าวเที่ยงกัน ผมก็ดีใจมากที่ได้ยินเสียงใหม่อีกครั้งเป็นสิ่งที่มหัศจรรย์มากสำหรับผม ถ้ามีคำถามก็มาคุยกับผมได้ คุณโจ๊กครับ เป็นเรื่องมหรรศจรรย์มที่คุณสามารถที่จะพูดภาษาอังกฤษได้ดีกว่าผมอีก ขอบคุณมากครับ</w:t>
      </w:r>
    </w:p>
    <w:p>
      <w:pPr>
        <w:pStyle w:val="BodyText"/>
      </w:pPr>
      <w:r>
        <w:t xml:space="preserve">[เสียงปรบมือ] ขอบคุณมากค่ะดอกเตอร์จรินรัตน์ ช่วยปรบมือให้เธออีกครั้งหนึ่งค่ะ</w:t>
      </w:r>
    </w:p>
    <w:p>
      <w:pPr>
        <w:pStyle w:val="BodyText"/>
      </w:pPr>
      <w:r>
        <w:t xml:space="preserve">[เสียงปรบมือ] เดี๋ยวเราจะมีวิทยากรท่านถัดไป คุณพรพิมล อาจารย์พรพิมล นามวงศ์ คณะครุศาสตร์มหาวิทยาลัยสวนดุสิต วิทยาเขตสุพรรณบุรี แล้วก็อีกท่านหนึ่งจะมานำเสนอด้วย ขอต้อนรับวิทยากรทั้ง 2 ท่านด้วยครับ</w:t>
      </w:r>
    </w:p>
    <w:p>
      <w:pPr>
        <w:pStyle w:val="BodyText"/>
      </w:pPr>
      <w:r>
        <w:t xml:space="preserve">(คุณพรพิมล) ขอเริ่มเลยนะคะ สวัสดีท่านสุภาพบุรุษ ท่านสุภาพสตรีและสภาพบุรุษทุกท่านดิฉัน พรพิมล นามวงศ์ ผมดอกเตอร์บุษบง มาจากคณะครุศาสตร์ มหาวิทยาลัยสวนดุสิต วิทยาเขตสุพรรณบุรี จังหวัดสุพรรณบุรี ประเทศไทยครับ วันนี้เราจะนำเสนอเกี่ยวกับเรื่องของการออกแบบสื่ออิเล็กทรอนิกส์สำหรับการเรียนรู้ สำหรับนักเรียนที่มีความบกพร่องทางการได้ยิน และหวังว่าเราจะได้รับฟังความคิดเห็นจากท่าน เรามีที่ปรึกษาที่ช่วยในงานวิจัยของเขาคือ ดอกเตอร์ไพโรจน์ ดอกเตอร์บุญเลิศ ดอกเตอร์มะลิวัลย์ ดอกเตอร์ผดุง ดอกเตอร์มณีรัตน์ ดอกเตอร์จักรพงษ์ ดอกเตอร์แสงอรุณ มิสเตอร์อนุชา วัฒนศิล ซึ่งเป็นของนายกสมาคมคนหูหนวกแห่งประเทศไทย นายกสมาคมคนหูหนวกแห่งประเทศไทยคุณนฤมล เป็นล่ามภาษามือ คุณ ฉลองรัตน์ บุญวงศ์ ทั้งหมดนี้เป็นที่ปรึกษาและผูเชี่ยวชาญ ที่ให้คำแนะนำกับเรา เราจะพูดถึงเรื่องการออกแบบ หลังจากนั้นจะพูดถึงเรื่องของการพัฒนาคุณภาพ แล้ววิธีการที่เราได้มีการทดลองใช้ในกลุ่มนักเรียนที่มีความบกพร่องทางการได้ยินในช่วงเช้า ขอเรียนข้อมูลทั่วไปเกี่ยวกับการได้ยิน การบกพร่องทางการได้ยินนั้นคือความบกพร่องทางการได้ยิน และแปลความจากการได้ยิน ซึ่งมีผลทำให้ไม่สามารถที่จะได้ยิน และพูดสื่อสารได้เช่นเดียวกับคนทั่วไป การออกแบบสื่อสำหรับผู้บกพร่องทางการได้ยินนั้น เป็นสิ่งที่ใหม่สำหรับกลุ่มของคนหูหนวก เนื่องจากว่ากลุ่มผู้บกพร่องทางการได้ยินจากการใช้ล่ามภาษามือ ใช้สื่อต่าง ๆ แล้วก็ใช้ภาพ ซึ่งเรามีการออกแบบโดยใช้ ออนไลน์มีเดีย โดยใช้ smart classroom ใช้สื่อเพื่อเรียนรู้ด้วยตนเอง หรือใช้เพื่อเป็นทางเลือกที่จะสามารถเรียนรู้เมื่อไรก็ได้ในเวลาที่ตัวเองสะดวก โดยเป็นการบันทึกวิดีโอเป็นสื่อไว้ให้กับผู้บกพร่องทางการได้ยิน ซึ่งจริง ๆ นั้น สามารถที่จะใช้เป็นสื่อสำหรับนักศึกษาอื่น ๆ ทั่วไปได้ด้วย หลังจากที่มีการบันทึกภาพแล้ว ก็จะมีการทำภาพภาษามือ แล้วก็ซับไตเติล หรือคำบรรยายใต้ภาพใส่เพิ่มเข้าไปในวิดีโอ เมื่อสื่อได้ถูกจัดทำขึ้น ก็จะมีการนำมาเสนอให้กับที่ปรึกษาหรือผู้เชี่ยวชาญได้ทดลองดู แล้วก็ให้คำแนะนำในการปรับปรุง เพื่อจะได้ตรวจสอบดูความถูกต้องของเนื้อหา หลังจากนัั้นก็ได้นำไปทดลองใช้ในกลุ่มนักศึกษา หลังจากที่ได้ศึกษานั้นได้ค้นพบว่าการออกแบบสื่ออิเล็กทรอนิกส์ เพื่อการเรียนรู้สำหรับผู้บกพร่องทางการได้ยินนั้น ควรจะมี ๓ องค์ประกอบ อันที่ 1</w:t>
      </w:r>
      <w:r>
        <w:t xml:space="preserve"> </w:t>
      </w:r>
      <w:r>
        <w:t xml:space="preserve">คุณจะมีคำอธิบาย ในสัปดาห์แรกเป็นการอธิบายให้กับผู้เรียน โดยที่มีล่ามภาษามือช่วยในการอธิบายด้วย จากนั้นให้มีแผนในการที่จะสามารถวางแผนการสอนได้ มีเว็บบอร์ดในคลาสรูม มี online แล้วก็ควรจะมี VDO ในการสอน ซึ่งมีภาพของล่ามภาษามือ และการบรรยายใต้ภาพด้วย และควรจะมี slide สื่อการสอนสำหรับดาวน์โหลดได้ แล้วก็ควรจะมี VDO กิจกรรม รวมทั้งการให้ความเห็นจากนักเรียน และมีการโพสออนไลน์ จากนั้นก็มีการบ้านออนไลน์ ประเมินผลออนไลน์ ที่นักศึกษาสามารถไปตรวจสอบ และสัปดาห์สุดท้ายก็เป็นการประเมินผล ขอบคุณมากค่ะ เนื่องจากว่าเวลาเรามีจำกัด จะขอข้ามผ่านช่วงของคำถาม คำตอบไป ขอบคุณมากสำหรับการนำเสนอ ขอปรบมืออีกครั้งสำหรับผู้นำเสนอของเรา</w:t>
      </w:r>
    </w:p>
    <w:p>
      <w:pPr>
        <w:pStyle w:val="BodyText"/>
      </w:pPr>
      <w:r>
        <w:t xml:space="preserve">[เสียงปรบมือ] ทุกท่านตอนที่พักเบรกก็ได้มีโอกาสที่จะได้เห็นภาพที่เราจัดนิทรรศการ และมีโปสเตอร์ต่าง ๆ ถ้าเราสามารถที่จะใช้เวลาในการดูงานนำเสนอวิชาการได้นะคะ ขอเสียงปรบมือให้กับนักศึกษาทุกคนที่สำเร็จการศึกษาในปีนี้ อาหารกลางวันจะพร้อมตอนเที่ยง ขอให้รอจนถึงเที่ยงก่อน และช่วงเวลานี้ขอเชิญชมนิทรรศการค่ะ ที่ยืนประจำโปสเตอร์ แล้วก็จะมีการนำเสนอโปสเตอร์จนกระทั่งถึงประมาณเที่ยง ซึ่งตอนนี้อาหารกลางวันยังไม่พร้อม ถ้าเกิดอย่างไรมีเวลาชมโปสเตอร์ก่อน ท่านจะได้มีเวลาชมโปสเตอร์ก่อน แล้วเที่ยงก็ลงไปทานข้าวข้างล่างที่เวลาบ่ายโมง แต่ว่าเราจะทานอาหารตอนเที่ยง อย่างไรชมโปสเตอร์ ให้นักศึกษาได้นำเสนอโปสเตอร์ ก่อนนะครับ ขอบคุณมาก ๆ ครับ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10Z</dcterms:created>
  <dcterms:modified xsi:type="dcterms:W3CDTF">2021-03-23T08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